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91F57C" w14:textId="77777777" w:rsidR="008260FD" w:rsidRPr="00406C02" w:rsidRDefault="008260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1691F57D" w14:textId="77777777" w:rsidR="008260FD" w:rsidRPr="00406C02" w:rsidRDefault="008260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691F57E" w14:textId="60868821" w:rsidR="008260FD" w:rsidRPr="00406C02" w:rsidRDefault="001704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1691F57F" w14:textId="77777777" w:rsidR="008260FD" w:rsidRPr="00406C02" w:rsidRDefault="008260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691F580" w14:textId="77777777" w:rsidR="008260FD" w:rsidRPr="00406C02" w:rsidRDefault="008260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691F581" w14:textId="77777777" w:rsidR="008260FD" w:rsidRPr="00406C02" w:rsidRDefault="00B834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06C02">
        <w:rPr>
          <w:rFonts w:eastAsia="Arial"/>
          <w:lang w:eastAsia="en-US" w:bidi="en-US"/>
        </w:rPr>
        <w:t>Contact Name</w:t>
      </w:r>
    </w:p>
    <w:p w14:paraId="1691F582" w14:textId="77777777" w:rsidR="008260FD" w:rsidRPr="00406C02" w:rsidRDefault="00B834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06C02">
        <w:rPr>
          <w:rFonts w:eastAsia="Arial"/>
          <w:lang w:eastAsia="en-US" w:bidi="en-US"/>
        </w:rPr>
        <w:t>Address</w:t>
      </w:r>
    </w:p>
    <w:p w14:paraId="1691F583" w14:textId="77777777" w:rsidR="008260FD" w:rsidRPr="00406C02" w:rsidRDefault="00B834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06C02">
        <w:rPr>
          <w:rFonts w:eastAsia="Arial"/>
          <w:lang w:eastAsia="en-US" w:bidi="en-US"/>
        </w:rPr>
        <w:t>Address2</w:t>
      </w:r>
      <w:r w:rsidRPr="00406C02">
        <w:rPr>
          <w:rFonts w:eastAsia="Arial"/>
          <w:lang w:eastAsia="en-US" w:bidi="en-US"/>
        </w:rPr>
        <w:tab/>
      </w:r>
    </w:p>
    <w:p w14:paraId="1691F584" w14:textId="77777777" w:rsidR="008260FD" w:rsidRPr="00406C02" w:rsidRDefault="00B834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06C02">
        <w:rPr>
          <w:rFonts w:eastAsia="Arial"/>
          <w:lang w:eastAsia="en-US" w:bidi="en-US"/>
        </w:rPr>
        <w:t>City, State/Province</w:t>
      </w:r>
    </w:p>
    <w:p w14:paraId="1691F585" w14:textId="77777777" w:rsidR="008260FD" w:rsidRPr="00406C02" w:rsidRDefault="00B834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06C02">
        <w:rPr>
          <w:rFonts w:eastAsia="Arial"/>
          <w:lang w:eastAsia="en-US" w:bidi="en-US"/>
        </w:rPr>
        <w:t>Zip/Postal Code</w:t>
      </w:r>
    </w:p>
    <w:p w14:paraId="1691F586" w14:textId="77777777" w:rsidR="008260FD" w:rsidRPr="00406C02" w:rsidRDefault="008260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691F587" w14:textId="77777777" w:rsidR="008260FD" w:rsidRPr="00406C02" w:rsidRDefault="008260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691F588" w14:textId="77777777" w:rsidR="008260FD" w:rsidRPr="00406C02" w:rsidRDefault="008260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691F589" w14:textId="195AAAF8" w:rsidR="008260FD" w:rsidRPr="0001176A" w:rsidRDefault="001704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eastAsia="en-US" w:bidi="en-US"/>
        </w:rPr>
      </w:pPr>
      <w:r w:rsidRPr="0001176A">
        <w:rPr>
          <w:rFonts w:eastAsia="Arial"/>
          <w:b/>
          <w:color w:val="000000"/>
          <w:lang w:eastAsia="en-US" w:bidi="en-US"/>
        </w:rPr>
        <w:t>RE</w:t>
      </w:r>
      <w:r w:rsidR="00B834D0" w:rsidRPr="0001176A">
        <w:rPr>
          <w:rFonts w:eastAsia="Arial"/>
          <w:b/>
          <w:color w:val="000000"/>
          <w:lang w:eastAsia="en-US" w:bidi="en-US"/>
        </w:rPr>
        <w:t xml:space="preserve">: </w:t>
      </w:r>
      <w:r w:rsidR="00B834D0" w:rsidRPr="0001176A">
        <w:rPr>
          <w:rFonts w:eastAsia="Arial"/>
          <w:b/>
          <w:noProof/>
          <w:color w:val="000000"/>
          <w:lang w:eastAsia="en-US" w:bidi="en-US"/>
        </w:rPr>
        <w:t>NOTIFICATION OF RETURNED MERCHANDISE CREDIT</w:t>
      </w:r>
    </w:p>
    <w:p w14:paraId="1691F58A" w14:textId="77777777" w:rsidR="008260FD" w:rsidRPr="00367E44" w:rsidRDefault="008260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1691F58B" w14:textId="77777777" w:rsidR="008260FD" w:rsidRPr="00367E44" w:rsidRDefault="008260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1691F58C" w14:textId="77777777" w:rsidR="008260FD" w:rsidRPr="00367E44" w:rsidRDefault="00B834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367E44">
        <w:rPr>
          <w:rFonts w:eastAsia="Arial"/>
          <w:noProof/>
          <w:color w:val="000000"/>
          <w:lang w:eastAsia="en-US" w:bidi="en-US"/>
        </w:rPr>
        <w:t>Dear [CONTACT NAME],</w:t>
      </w:r>
    </w:p>
    <w:p w14:paraId="1691F58D" w14:textId="77777777" w:rsidR="008260FD" w:rsidRPr="00367E44" w:rsidRDefault="008260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02C76432" w14:textId="5B580296" w:rsidR="00501194" w:rsidRDefault="00367E4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367E4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We </w:t>
      </w: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are </w:t>
      </w:r>
      <w:commentRangeStart w:id="1"/>
      <w:r w:rsidRPr="004D3CF9">
        <w:rPr>
          <w:rFonts w:ascii="Times New Roman" w:eastAsia="Arial" w:hAnsi="Times New Roman" w:cs="Times New Roman"/>
          <w:i/>
          <w:noProof/>
          <w:sz w:val="24"/>
          <w:szCs w:val="24"/>
          <w:lang w:eastAsia="en-US" w:bidi="en-US"/>
        </w:rPr>
        <w:t>in re</w:t>
      </w:r>
      <w:commentRangeEnd w:id="1"/>
      <w:r w:rsidR="004D3CF9">
        <w:rPr>
          <w:rStyle w:val="CommentReference"/>
          <w:rFonts w:ascii="Times New Roman" w:eastAsia="Times New Roman" w:hAnsi="Times New Roman" w:cs="Times New Roman"/>
          <w:color w:val="auto"/>
        </w:rPr>
        <w:commentReference w:id="1"/>
      </w: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ceipt of</w:t>
      </w:r>
      <w:r w:rsidR="00B834D0" w:rsidRPr="00367E4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he merchandise you returned on [DATE]</w:t>
      </w:r>
      <w:r w:rsidR="0089779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 W</w:t>
      </w:r>
      <w:r w:rsidR="00B834D0" w:rsidRPr="00367E4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e are pleased to advise you that we</w:t>
      </w:r>
      <w:r w:rsidR="00B834D0" w:rsidRPr="00406C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EC33E4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will either </w:t>
      </w:r>
      <w:r w:rsidR="00B834D0" w:rsidRPr="00406C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credit your account </w:t>
      </w:r>
      <w:r w:rsidR="004967E1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ith</w:t>
      </w:r>
      <w:r w:rsidR="00B834D0" w:rsidRPr="00406C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he amount of [AMOUNT</w:t>
      </w:r>
      <w:r w:rsidR="00B834D0" w:rsidRPr="003E4FC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]</w:t>
      </w:r>
      <w:r w:rsidR="00DA0F5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OR i</w:t>
      </w:r>
      <w:r w:rsidR="00B834D0" w:rsidRPr="00406C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f you would prefer</w:t>
      </w:r>
      <w:r w:rsidR="00DA0F5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,</w:t>
      </w:r>
      <w:r w:rsidR="00B834D0" w:rsidRPr="00406C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we </w:t>
      </w:r>
      <w:r w:rsidR="00D6384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can reimburse </w:t>
      </w:r>
      <w:r w:rsidR="00CB4BE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you for th</w:t>
      </w:r>
      <w:r w:rsidR="004967E1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at </w:t>
      </w:r>
      <w:r w:rsidR="00CB4BE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mount</w:t>
      </w:r>
      <w:r w:rsidR="004967E1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by </w:t>
      </w:r>
      <w:r w:rsidR="00B834D0" w:rsidRPr="00406C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mail</w:t>
      </w:r>
      <w:r w:rsidR="004967E1">
        <w:rPr>
          <w:rFonts w:ascii="Times New Roman" w:eastAsia="Arial" w:hAnsi="Times New Roman" w:cs="Times New Roman"/>
          <w:sz w:val="24"/>
          <w:szCs w:val="24"/>
          <w:lang w:eastAsia="en-US" w:bidi="en-US"/>
        </w:rPr>
        <w:t>ing</w:t>
      </w:r>
      <w:r w:rsidR="00B834D0" w:rsidRPr="00406C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77011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o </w:t>
      </w:r>
      <w:r w:rsidR="00B834D0" w:rsidRPr="00406C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you our che</w:t>
      </w:r>
      <w:r w:rsidR="003729C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que</w:t>
      </w:r>
      <w:r w:rsidR="00B834D0" w:rsidRPr="00406C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for the refund</w:t>
      </w:r>
      <w:r w:rsidR="00501194">
        <w:rPr>
          <w:rFonts w:ascii="Times New Roman" w:eastAsia="Arial" w:hAnsi="Times New Roman" w:cs="Times New Roman"/>
          <w:sz w:val="24"/>
          <w:szCs w:val="24"/>
          <w:lang w:eastAsia="en-US" w:bidi="en-US"/>
        </w:rPr>
        <w:t>.</w:t>
      </w:r>
    </w:p>
    <w:p w14:paraId="1D744199" w14:textId="77777777" w:rsidR="00DB4499" w:rsidRDefault="00DB449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691F58E" w14:textId="571F5634" w:rsidR="008260FD" w:rsidRPr="00406C02" w:rsidRDefault="0050119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P</w:t>
      </w:r>
      <w:r w:rsidR="00B834D0" w:rsidRPr="00406C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lease advi</w:t>
      </w:r>
      <w:r w:rsidR="002F148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</w:t>
      </w:r>
      <w:r w:rsidR="00B834D0" w:rsidRPr="00406C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e us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which is your preferred option</w:t>
      </w:r>
      <w:r w:rsidR="003604D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,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B834D0" w:rsidRPr="003604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nd</w:t>
      </w:r>
      <w:r w:rsidR="00B834D0" w:rsidRPr="00406C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we will be </w:t>
      </w:r>
      <w:r w:rsidR="003365B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extremely</w:t>
      </w:r>
      <w:r w:rsidR="00B834D0" w:rsidRPr="00406C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happy to </w:t>
      </w:r>
      <w:r w:rsidR="003365B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oblige.</w:t>
      </w:r>
    </w:p>
    <w:p w14:paraId="1691F590" w14:textId="77777777" w:rsidR="008260FD" w:rsidRPr="00406C02" w:rsidRDefault="008260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691F591" w14:textId="15D45383" w:rsidR="008260FD" w:rsidRPr="00406C02" w:rsidRDefault="001704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B834D0" w:rsidRPr="00406C02">
        <w:rPr>
          <w:rFonts w:eastAsia="Arial"/>
          <w:lang w:eastAsia="en-US" w:bidi="en-US"/>
        </w:rPr>
        <w:t>,</w:t>
      </w:r>
    </w:p>
    <w:p w14:paraId="1691F592" w14:textId="77777777" w:rsidR="008260FD" w:rsidRPr="00406C02" w:rsidRDefault="008260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691F593" w14:textId="77777777" w:rsidR="008260FD" w:rsidRPr="00406C02" w:rsidRDefault="008260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691F594" w14:textId="77777777" w:rsidR="008260FD" w:rsidRPr="00406C02" w:rsidRDefault="008260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691F595" w14:textId="77777777" w:rsidR="008260FD" w:rsidRPr="00406C02" w:rsidRDefault="008260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691F596" w14:textId="77777777" w:rsidR="008260FD" w:rsidRPr="00406C02" w:rsidRDefault="00B834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06C02">
        <w:rPr>
          <w:rFonts w:eastAsia="Arial"/>
          <w:lang w:eastAsia="en-US" w:bidi="en-US"/>
        </w:rPr>
        <w:t>[YOUR NAME]</w:t>
      </w:r>
    </w:p>
    <w:p w14:paraId="1691F597" w14:textId="77777777" w:rsidR="008260FD" w:rsidRPr="00406C02" w:rsidRDefault="00B834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406C02">
        <w:rPr>
          <w:rFonts w:eastAsia="Arial"/>
          <w:color w:val="000000"/>
          <w:lang w:eastAsia="en-US" w:bidi="en-US"/>
        </w:rPr>
        <w:t>[YOUR TITLE]</w:t>
      </w:r>
    </w:p>
    <w:p w14:paraId="1691F598" w14:textId="77777777" w:rsidR="008260FD" w:rsidRPr="00406C02" w:rsidRDefault="00B834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406C02">
        <w:rPr>
          <w:rFonts w:eastAsia="Arial"/>
          <w:color w:val="000000"/>
          <w:lang w:eastAsia="en-US" w:bidi="en-US"/>
        </w:rPr>
        <w:t>[YOUR PHONE NUMBER]</w:t>
      </w:r>
    </w:p>
    <w:p w14:paraId="1691F599" w14:textId="77777777" w:rsidR="008260FD" w:rsidRPr="00406C02" w:rsidRDefault="00B834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406C02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1691F59A" w14:textId="77777777" w:rsidR="008260FD" w:rsidRPr="00406C02" w:rsidRDefault="008260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691F59B" w14:textId="77777777" w:rsidR="008260FD" w:rsidRPr="00406C02" w:rsidRDefault="008260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691F59C" w14:textId="77777777" w:rsidR="008260FD" w:rsidRPr="00406C02" w:rsidRDefault="008260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sectPr w:rsidR="008260FD" w:rsidRPr="00406C02">
      <w:headerReference w:type="default" r:id="rId9"/>
      <w:footerReference w:type="default" r:id="rId10"/>
      <w:pgSz w:w="12240" w:h="15840"/>
      <w:pgMar w:top="1440" w:right="1440" w:bottom="1440" w:left="1440" w:header="709" w:footer="709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2T20:38:00Z" w:initials="A">
    <w:p w14:paraId="54BCA623" w14:textId="72F49D89" w:rsidR="004D3CF9" w:rsidRDefault="004D3CF9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4BCA62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4BCA623" w16cid:durableId="1FBBF05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DA1C78" w14:textId="77777777" w:rsidR="009217C5" w:rsidRDefault="009217C5">
      <w:r>
        <w:separator/>
      </w:r>
    </w:p>
  </w:endnote>
  <w:endnote w:type="continuationSeparator" w:id="0">
    <w:p w14:paraId="4EC3FD8A" w14:textId="77777777" w:rsidR="009217C5" w:rsidRDefault="009217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1F59E" w14:textId="77777777" w:rsidR="008260FD" w:rsidRDefault="00B834D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1691F59F" w14:textId="77777777" w:rsidR="008260FD" w:rsidRDefault="00B834D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1691F5A0" w14:textId="77777777" w:rsidR="008260FD" w:rsidRDefault="00B834D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1691F5A1" w14:textId="77777777" w:rsidR="008260FD" w:rsidRDefault="0027536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B834D0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4528C7" w14:textId="77777777" w:rsidR="009217C5" w:rsidRDefault="009217C5">
      <w:r>
        <w:separator/>
      </w:r>
    </w:p>
  </w:footnote>
  <w:footnote w:type="continuationSeparator" w:id="0">
    <w:p w14:paraId="77D51AB2" w14:textId="77777777" w:rsidR="009217C5" w:rsidRDefault="009217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1F59D" w14:textId="77777777" w:rsidR="008260FD" w:rsidRDefault="008260FD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jA0NDEwNjGzNLZU0lEKTi0uzszPAykwrgUAWrZssywAAAA="/>
    <w:docVar w:name="Description" w:val="Use this template of a letter when you need to send a notification of returned merchandise credit. You may also find other merchandise related document templates that may be helpful to you and your business here https://www.templateguru.co.za/documents/shipping-merchandise/ and other operations and logistics templates here https://www.templateguru.co.za/templates/operations-logistics/"/>
    <w:docVar w:name="Excerpt" w:val="We are in receipt of the merchandise you returned on [DATE]. We are pleased to advise you that_x000a_we will either credit your account with the amount of [AMOUNT] OR if you would prefer, we_x000a_can reimburse you for that amount by mailing to you our cheque for the refund."/>
    <w:docVar w:name="Tags" w:val="shipping, equipment, logistics, business documents, entrepreneurship, entrepreneur, lease, transfer, operations, notification, partnership, pledge, commercial, cancellation, discount, delayed, demand, return , goods, back order, cancellation, suspend, positive, information, request, merchandise, new supplier, return, purchase order, refusal to accept, reclamation, future , deliveries, stop goods, part arrival, carrier, shipper, apology, damaged, overshipment, substitution, rejection, late return, credit,  inability, disregard letter, notification of returned merchandise credit template , notification of returned merchandise credit example"/>
  </w:docVars>
  <w:rsids>
    <w:rsidRoot w:val="008260FD"/>
    <w:rsid w:val="0001176A"/>
    <w:rsid w:val="000C285A"/>
    <w:rsid w:val="0017041E"/>
    <w:rsid w:val="0027536E"/>
    <w:rsid w:val="002F1489"/>
    <w:rsid w:val="003365BC"/>
    <w:rsid w:val="003604D3"/>
    <w:rsid w:val="00367E44"/>
    <w:rsid w:val="003729C9"/>
    <w:rsid w:val="003E4FC7"/>
    <w:rsid w:val="00406C02"/>
    <w:rsid w:val="004159B9"/>
    <w:rsid w:val="004967E1"/>
    <w:rsid w:val="004D3CF9"/>
    <w:rsid w:val="00501194"/>
    <w:rsid w:val="0077011E"/>
    <w:rsid w:val="008260FD"/>
    <w:rsid w:val="00897791"/>
    <w:rsid w:val="009217C5"/>
    <w:rsid w:val="00A52302"/>
    <w:rsid w:val="00B834D0"/>
    <w:rsid w:val="00CB4BE8"/>
    <w:rsid w:val="00D63840"/>
    <w:rsid w:val="00DA0F50"/>
    <w:rsid w:val="00DB4499"/>
    <w:rsid w:val="00EC33E4"/>
    <w:rsid w:val="00F045A1"/>
    <w:rsid w:val="00FC0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1F5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D3C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3CF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3CF9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3C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3CF9"/>
    <w:rPr>
      <w:rFonts w:ascii="Times New Roman"/>
      <w:b/>
      <w:bCs/>
      <w:sz w:val="2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4</Words>
  <Characters>491</Characters>
  <Application>Microsoft Office Word</Application>
  <DocSecurity>0</DocSecurity>
  <Lines>3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5T12:50:00Z</dcterms:created>
  <dcterms:modified xsi:type="dcterms:W3CDTF">2019-10-21T19:15:00Z</dcterms:modified>
  <cp:category/>
</cp:coreProperties>
</file>